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06BF1" w14:textId="2DA67556" w:rsidR="00076087" w:rsidRDefault="00076087" w:rsidP="0075107B">
      <w:pPr>
        <w:pStyle w:val="Sinespaciado"/>
        <w:spacing w:line="480" w:lineRule="auto"/>
        <w:rPr>
          <w:b/>
          <w:sz w:val="24"/>
          <w:szCs w:val="24"/>
        </w:rPr>
      </w:pPr>
    </w:p>
    <w:p w14:paraId="4969D0C5" w14:textId="77777777" w:rsidR="00076087" w:rsidRDefault="00076087" w:rsidP="00076087">
      <w:pPr>
        <w:pStyle w:val="Sinespaciado"/>
        <w:spacing w:line="480" w:lineRule="auto"/>
        <w:jc w:val="center"/>
        <w:rPr>
          <w:b/>
          <w:sz w:val="24"/>
          <w:szCs w:val="24"/>
        </w:rPr>
      </w:pPr>
    </w:p>
    <w:p w14:paraId="7B7AF5B2" w14:textId="77777777" w:rsidR="00076087" w:rsidRPr="00F70EBA" w:rsidRDefault="00076087" w:rsidP="00076087">
      <w:pPr>
        <w:pStyle w:val="Sinespaciado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30AF97" w14:textId="3B9E343F" w:rsidR="00076087" w:rsidRPr="00F70EBA" w:rsidRDefault="00076087" w:rsidP="00076087">
      <w:pPr>
        <w:pStyle w:val="Sinespaciado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0EBA">
        <w:rPr>
          <w:rFonts w:ascii="Times New Roman" w:hAnsi="Times New Roman" w:cs="Times New Roman"/>
          <w:b/>
          <w:sz w:val="24"/>
          <w:szCs w:val="24"/>
        </w:rPr>
        <w:t xml:space="preserve">CUESTIONARIO DE ERRORES COGNITIVOS NEGATIVOS (CNCEQ) EN </w:t>
      </w:r>
      <w:r w:rsidR="006A1CF5" w:rsidRPr="00F70EBA">
        <w:rPr>
          <w:rFonts w:ascii="Times New Roman" w:hAnsi="Times New Roman" w:cs="Times New Roman"/>
          <w:b/>
          <w:sz w:val="24"/>
          <w:szCs w:val="24"/>
        </w:rPr>
        <w:t>JÓVENES</w:t>
      </w:r>
      <w:r w:rsidRPr="00F70EBA">
        <w:rPr>
          <w:rFonts w:ascii="Times New Roman" w:hAnsi="Times New Roman" w:cs="Times New Roman"/>
          <w:b/>
          <w:sz w:val="24"/>
          <w:szCs w:val="24"/>
        </w:rPr>
        <w:t>: ANÁLISIS DE SUS PROPIEDADES PSICOMÉTRICAS</w:t>
      </w:r>
    </w:p>
    <w:p w14:paraId="61CD0C7E" w14:textId="77777777" w:rsidR="00076087" w:rsidRPr="00F70EBA" w:rsidRDefault="00076087" w:rsidP="00076087">
      <w:pPr>
        <w:pStyle w:val="Sinespaciado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653969" w14:textId="39482FC4" w:rsidR="00076087" w:rsidRPr="00F70EBA" w:rsidRDefault="00AB276B" w:rsidP="00076087">
      <w:pPr>
        <w:pStyle w:val="Sinespaciado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0EBA">
        <w:rPr>
          <w:rFonts w:ascii="Times New Roman" w:hAnsi="Times New Roman" w:cs="Times New Roman"/>
          <w:sz w:val="24"/>
          <w:szCs w:val="24"/>
        </w:rPr>
        <w:t>Blanca Fernández Tobar</w:t>
      </w:r>
      <w:r w:rsidR="00051EC7" w:rsidRPr="00F70E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70EBA">
        <w:rPr>
          <w:rFonts w:ascii="Times New Roman" w:hAnsi="Times New Roman" w:cs="Times New Roman"/>
          <w:sz w:val="24"/>
          <w:szCs w:val="24"/>
        </w:rPr>
        <w:t>, María Cantero García</w:t>
      </w:r>
      <w:r w:rsidR="00FD6D40">
        <w:rPr>
          <w:rFonts w:ascii="Times New Roman" w:hAnsi="Times New Roman" w:cs="Times New Roman"/>
          <w:sz w:val="24"/>
          <w:szCs w:val="24"/>
        </w:rPr>
        <w:t>1,</w:t>
      </w:r>
      <w:r w:rsidR="00E75D55" w:rsidRPr="00F70EB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1189D" w:rsidRPr="00F70EBA">
        <w:rPr>
          <w:rFonts w:ascii="Times New Roman" w:hAnsi="Times New Roman" w:cs="Times New Roman"/>
          <w:sz w:val="24"/>
          <w:szCs w:val="24"/>
        </w:rPr>
        <w:t xml:space="preserve">, </w:t>
      </w:r>
      <w:r w:rsidR="00E75D55" w:rsidRPr="001A258D">
        <w:rPr>
          <w:rFonts w:ascii="Times New Roman" w:hAnsi="Times New Roman" w:cs="Times New Roman"/>
          <w:sz w:val="24"/>
          <w:szCs w:val="24"/>
        </w:rPr>
        <w:t xml:space="preserve">Jesús </w:t>
      </w:r>
      <w:r w:rsidR="0065670D" w:rsidRPr="001A258D">
        <w:rPr>
          <w:rFonts w:ascii="Times New Roman" w:hAnsi="Times New Roman" w:cs="Times New Roman"/>
          <w:sz w:val="24"/>
          <w:szCs w:val="24"/>
        </w:rPr>
        <w:t>González-</w:t>
      </w:r>
      <w:r w:rsidR="00BE29AE" w:rsidRPr="001A258D">
        <w:rPr>
          <w:rFonts w:ascii="Times New Roman" w:hAnsi="Times New Roman" w:cs="Times New Roman"/>
          <w:sz w:val="24"/>
          <w:szCs w:val="24"/>
        </w:rPr>
        <w:t>Moreno</w:t>
      </w:r>
      <w:r w:rsidR="00FD6D4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E29AE" w:rsidRPr="00F70EBA">
        <w:rPr>
          <w:rFonts w:ascii="Times New Roman" w:hAnsi="Times New Roman" w:cs="Times New Roman"/>
          <w:sz w:val="24"/>
          <w:szCs w:val="24"/>
        </w:rPr>
        <w:t xml:space="preserve"> </w:t>
      </w:r>
      <w:r w:rsidR="00051EC7" w:rsidRPr="00F70EBA">
        <w:rPr>
          <w:rFonts w:ascii="Times New Roman" w:hAnsi="Times New Roman" w:cs="Times New Roman"/>
          <w:sz w:val="24"/>
          <w:szCs w:val="24"/>
        </w:rPr>
        <w:t xml:space="preserve">y </w:t>
      </w:r>
      <w:r w:rsidR="00FC5AA8" w:rsidRPr="00F70EBA">
        <w:rPr>
          <w:rFonts w:ascii="Times New Roman" w:hAnsi="Times New Roman" w:cs="Times New Roman"/>
          <w:sz w:val="24"/>
          <w:szCs w:val="24"/>
        </w:rPr>
        <w:t>José</w:t>
      </w:r>
      <w:r w:rsidR="007F0305" w:rsidRPr="00F70EBA">
        <w:rPr>
          <w:rFonts w:ascii="Times New Roman" w:hAnsi="Times New Roman" w:cs="Times New Roman"/>
          <w:sz w:val="24"/>
          <w:szCs w:val="24"/>
        </w:rPr>
        <w:t xml:space="preserve"> Manuel Andreu Rodríguez</w:t>
      </w:r>
      <w:r w:rsidR="00FD6D4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7F0305" w:rsidRPr="00F70EB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3938D2" w14:textId="4EF7F982" w:rsidR="007F0305" w:rsidRPr="00F70EBA" w:rsidRDefault="007F0305" w:rsidP="00076087">
      <w:pPr>
        <w:pStyle w:val="Sinespaciado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FB9" w14:textId="699AA8C0" w:rsidR="007F0305" w:rsidRPr="00F70EBA" w:rsidRDefault="007F0305" w:rsidP="007F0305">
      <w:pPr>
        <w:pStyle w:val="Sinespaciado"/>
        <w:numPr>
          <w:ilvl w:val="0"/>
          <w:numId w:val="2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0EBA">
        <w:rPr>
          <w:rFonts w:ascii="Times New Roman" w:hAnsi="Times New Roman" w:cs="Times New Roman"/>
          <w:sz w:val="24"/>
          <w:szCs w:val="24"/>
        </w:rPr>
        <w:t xml:space="preserve">Facultad de Ciencias Biomédicas y de la Salud. Departamento de Psicología. Universidad Europea de Madrid. </w:t>
      </w:r>
    </w:p>
    <w:p w14:paraId="6AF5C60F" w14:textId="56C3038A" w:rsidR="00E75D55" w:rsidRPr="00F70EBA" w:rsidRDefault="004159BD" w:rsidP="00E75D55">
      <w:pPr>
        <w:pStyle w:val="Sinespaciado"/>
        <w:numPr>
          <w:ilvl w:val="0"/>
          <w:numId w:val="2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ad Ciencias de la Salud</w:t>
      </w:r>
      <w:r w:rsidR="00E75D55" w:rsidRPr="00F70EBA">
        <w:rPr>
          <w:rFonts w:ascii="Times New Roman" w:hAnsi="Times New Roman" w:cs="Times New Roman"/>
          <w:sz w:val="24"/>
          <w:szCs w:val="24"/>
        </w:rPr>
        <w:t>. Universidad Internacional de Valencia</w:t>
      </w:r>
      <w:r w:rsidR="00BC272F" w:rsidRPr="00F70EBA">
        <w:rPr>
          <w:rFonts w:ascii="Times New Roman" w:hAnsi="Times New Roman" w:cs="Times New Roman"/>
          <w:sz w:val="24"/>
          <w:szCs w:val="24"/>
        </w:rPr>
        <w:t>.</w:t>
      </w:r>
    </w:p>
    <w:p w14:paraId="4DAC194F" w14:textId="33ACC858" w:rsidR="009D78D7" w:rsidRPr="00F70EBA" w:rsidRDefault="0075107B" w:rsidP="00DE3811">
      <w:pPr>
        <w:pStyle w:val="Sinespaciado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0EBA">
        <w:rPr>
          <w:rFonts w:ascii="Times New Roman" w:hAnsi="Times New Roman" w:cs="Times New Roman"/>
          <w:sz w:val="24"/>
          <w:szCs w:val="24"/>
        </w:rPr>
        <w:t xml:space="preserve">Departamento de Personalidad, Evaluación y Psicología Clínica. Universidad Complutense de Madrid. </w:t>
      </w:r>
    </w:p>
    <w:p w14:paraId="511C2AFA" w14:textId="77777777" w:rsidR="004F1D81" w:rsidRDefault="004F1D81">
      <w:pPr>
        <w:rPr>
          <w:rFonts w:ascii="Times New Roman" w:hAnsi="Times New Roman" w:cs="Times New Roman"/>
          <w:sz w:val="24"/>
          <w:szCs w:val="24"/>
        </w:rPr>
      </w:pPr>
    </w:p>
    <w:p w14:paraId="1827FC29" w14:textId="1A878FFD" w:rsidR="00076087" w:rsidRPr="00F70EBA" w:rsidRDefault="004F1D81">
      <w:pPr>
        <w:rPr>
          <w:rFonts w:ascii="Times New Roman" w:hAnsi="Times New Roman" w:cs="Times New Roman"/>
          <w:sz w:val="24"/>
          <w:szCs w:val="24"/>
        </w:rPr>
      </w:pPr>
      <w:r w:rsidRPr="004F1D81">
        <w:rPr>
          <w:rFonts w:ascii="Times New Roman" w:hAnsi="Times New Roman" w:cs="Times New Roman"/>
          <w:b/>
          <w:sz w:val="24"/>
          <w:szCs w:val="24"/>
        </w:rPr>
        <w:t>Autor para correspondencia;</w:t>
      </w:r>
      <w:r>
        <w:rPr>
          <w:rFonts w:ascii="Times New Roman" w:hAnsi="Times New Roman" w:cs="Times New Roman"/>
          <w:sz w:val="24"/>
          <w:szCs w:val="24"/>
        </w:rPr>
        <w:t xml:space="preserve"> Jesús González-Moreno jesus.gonzalezm@campusviu.es</w:t>
      </w:r>
      <w:r w:rsidR="00076087" w:rsidRPr="00F70EBA">
        <w:rPr>
          <w:rFonts w:ascii="Times New Roman" w:hAnsi="Times New Roman" w:cs="Times New Roman"/>
          <w:sz w:val="24"/>
          <w:szCs w:val="24"/>
        </w:rPr>
        <w:br w:type="page"/>
      </w:r>
    </w:p>
    <w:p w14:paraId="0E09CB34" w14:textId="2D89B586" w:rsidR="00FC0B64" w:rsidRPr="006156CF" w:rsidRDefault="00FC0B64" w:rsidP="006156C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FC0B64" w:rsidRPr="006156CF" w:rsidSect="00FC35A2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D2925" w14:textId="77777777" w:rsidR="00E50F7E" w:rsidRDefault="00E50F7E" w:rsidP="005C3C60">
      <w:pPr>
        <w:spacing w:after="0" w:line="240" w:lineRule="auto"/>
      </w:pPr>
      <w:r>
        <w:separator/>
      </w:r>
    </w:p>
  </w:endnote>
  <w:endnote w:type="continuationSeparator" w:id="0">
    <w:p w14:paraId="418464D4" w14:textId="77777777" w:rsidR="00E50F7E" w:rsidRDefault="00E50F7E" w:rsidP="005C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5863755"/>
      <w:docPartObj>
        <w:docPartGallery w:val="Page Numbers (Bottom of Page)"/>
        <w:docPartUnique/>
      </w:docPartObj>
    </w:sdtPr>
    <w:sdtEndPr/>
    <w:sdtContent>
      <w:p w14:paraId="0199B75B" w14:textId="66D53039" w:rsidR="00DE3811" w:rsidRDefault="00DE3811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5CC3">
          <w:rPr>
            <w:noProof/>
          </w:rPr>
          <w:t>1</w:t>
        </w:r>
        <w:r>
          <w:fldChar w:fldCharType="end"/>
        </w:r>
      </w:p>
    </w:sdtContent>
  </w:sdt>
  <w:p w14:paraId="011BC58D" w14:textId="77777777" w:rsidR="00DE3811" w:rsidRDefault="00DE381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D861A" w14:textId="77777777" w:rsidR="00E50F7E" w:rsidRDefault="00E50F7E" w:rsidP="005C3C60">
      <w:pPr>
        <w:spacing w:after="0" w:line="240" w:lineRule="auto"/>
      </w:pPr>
      <w:r>
        <w:separator/>
      </w:r>
    </w:p>
  </w:footnote>
  <w:footnote w:type="continuationSeparator" w:id="0">
    <w:p w14:paraId="4FEBC0A4" w14:textId="77777777" w:rsidR="00E50F7E" w:rsidRDefault="00E50F7E" w:rsidP="005C3C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B184" w14:textId="77777777" w:rsidR="00DE3811" w:rsidRPr="005C3C60" w:rsidRDefault="00DE3811" w:rsidP="004254B7">
    <w:pPr>
      <w:pStyle w:val="Encabezado"/>
      <w:jc w:val="center"/>
      <w:rPr>
        <w:i/>
        <w:sz w:val="20"/>
      </w:rPr>
    </w:pPr>
    <w:r w:rsidRPr="005C3C60">
      <w:rPr>
        <w:i/>
        <w:sz w:val="20"/>
      </w:rPr>
      <w:t>Propiedades psicométricas del CNCEQ</w:t>
    </w:r>
  </w:p>
  <w:p w14:paraId="1FCBC85B" w14:textId="77777777" w:rsidR="00DE3811" w:rsidRDefault="00DE381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E3CBA"/>
    <w:multiLevelType w:val="hybridMultilevel"/>
    <w:tmpl w:val="50E4AF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E1A41"/>
    <w:multiLevelType w:val="hybridMultilevel"/>
    <w:tmpl w:val="C0D8A248"/>
    <w:lvl w:ilvl="0" w:tplc="0E5A0750">
      <w:numFmt w:val="bullet"/>
      <w:lvlText w:val="-"/>
      <w:lvlJc w:val="left"/>
      <w:pPr>
        <w:ind w:left="1211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U2NjICsi0MLZV0lIJTi4sz8/NACoxqAUHPZq0sAAAA"/>
  </w:docVars>
  <w:rsids>
    <w:rsidRoot w:val="004D11E5"/>
    <w:rsid w:val="00000B40"/>
    <w:rsid w:val="00007543"/>
    <w:rsid w:val="000102E4"/>
    <w:rsid w:val="00021BEF"/>
    <w:rsid w:val="000358C6"/>
    <w:rsid w:val="00051EC7"/>
    <w:rsid w:val="00055F91"/>
    <w:rsid w:val="00064126"/>
    <w:rsid w:val="00076087"/>
    <w:rsid w:val="00081F27"/>
    <w:rsid w:val="00096D5B"/>
    <w:rsid w:val="000A3CD4"/>
    <w:rsid w:val="001021B7"/>
    <w:rsid w:val="00124683"/>
    <w:rsid w:val="00127A8A"/>
    <w:rsid w:val="00145F5A"/>
    <w:rsid w:val="00155BD9"/>
    <w:rsid w:val="0016524B"/>
    <w:rsid w:val="00190D31"/>
    <w:rsid w:val="00192CD3"/>
    <w:rsid w:val="0019523D"/>
    <w:rsid w:val="0019768A"/>
    <w:rsid w:val="001A0D61"/>
    <w:rsid w:val="001A258D"/>
    <w:rsid w:val="001C2ED1"/>
    <w:rsid w:val="001D6C50"/>
    <w:rsid w:val="001F07A1"/>
    <w:rsid w:val="001F39D2"/>
    <w:rsid w:val="001F70FE"/>
    <w:rsid w:val="00200D5F"/>
    <w:rsid w:val="002011D5"/>
    <w:rsid w:val="00204D7C"/>
    <w:rsid w:val="002141E6"/>
    <w:rsid w:val="0021559D"/>
    <w:rsid w:val="002161A4"/>
    <w:rsid w:val="00231CC5"/>
    <w:rsid w:val="00232094"/>
    <w:rsid w:val="00247E17"/>
    <w:rsid w:val="00251AB4"/>
    <w:rsid w:val="002541B6"/>
    <w:rsid w:val="00255AE3"/>
    <w:rsid w:val="00267A09"/>
    <w:rsid w:val="002A0FF6"/>
    <w:rsid w:val="002C3C6A"/>
    <w:rsid w:val="002C4031"/>
    <w:rsid w:val="002D3D41"/>
    <w:rsid w:val="002F0B00"/>
    <w:rsid w:val="002F517B"/>
    <w:rsid w:val="0030073C"/>
    <w:rsid w:val="00305E39"/>
    <w:rsid w:val="00306CC8"/>
    <w:rsid w:val="0031347C"/>
    <w:rsid w:val="0031406D"/>
    <w:rsid w:val="00314EEC"/>
    <w:rsid w:val="003347F2"/>
    <w:rsid w:val="0033523A"/>
    <w:rsid w:val="00335277"/>
    <w:rsid w:val="00340798"/>
    <w:rsid w:val="00350562"/>
    <w:rsid w:val="00354FAC"/>
    <w:rsid w:val="003558CB"/>
    <w:rsid w:val="0036428D"/>
    <w:rsid w:val="00371C51"/>
    <w:rsid w:val="00375435"/>
    <w:rsid w:val="00380B0D"/>
    <w:rsid w:val="00383007"/>
    <w:rsid w:val="003968C5"/>
    <w:rsid w:val="003A0AC3"/>
    <w:rsid w:val="003A5873"/>
    <w:rsid w:val="003B2566"/>
    <w:rsid w:val="003C3468"/>
    <w:rsid w:val="003D2CB5"/>
    <w:rsid w:val="003F78EB"/>
    <w:rsid w:val="00411C69"/>
    <w:rsid w:val="00412EFE"/>
    <w:rsid w:val="004159BD"/>
    <w:rsid w:val="00422403"/>
    <w:rsid w:val="00424FB6"/>
    <w:rsid w:val="004254B7"/>
    <w:rsid w:val="00432A7E"/>
    <w:rsid w:val="004331D8"/>
    <w:rsid w:val="004340F6"/>
    <w:rsid w:val="0043540B"/>
    <w:rsid w:val="00435B3B"/>
    <w:rsid w:val="00441366"/>
    <w:rsid w:val="0045224A"/>
    <w:rsid w:val="0045375F"/>
    <w:rsid w:val="00465ADB"/>
    <w:rsid w:val="004816FE"/>
    <w:rsid w:val="004D11E5"/>
    <w:rsid w:val="004D2112"/>
    <w:rsid w:val="004D63CD"/>
    <w:rsid w:val="004E3012"/>
    <w:rsid w:val="004F1D81"/>
    <w:rsid w:val="0054371F"/>
    <w:rsid w:val="00551AFD"/>
    <w:rsid w:val="0055216A"/>
    <w:rsid w:val="005B1B3A"/>
    <w:rsid w:val="005C3C60"/>
    <w:rsid w:val="005C7B8B"/>
    <w:rsid w:val="005D1C35"/>
    <w:rsid w:val="005E01B6"/>
    <w:rsid w:val="005E6B87"/>
    <w:rsid w:val="0060059F"/>
    <w:rsid w:val="006156CF"/>
    <w:rsid w:val="00636921"/>
    <w:rsid w:val="00645CC3"/>
    <w:rsid w:val="00652EB7"/>
    <w:rsid w:val="006547B2"/>
    <w:rsid w:val="0065670D"/>
    <w:rsid w:val="00677DC1"/>
    <w:rsid w:val="00687215"/>
    <w:rsid w:val="006A0822"/>
    <w:rsid w:val="006A1CF5"/>
    <w:rsid w:val="006B59AA"/>
    <w:rsid w:val="006D0CBE"/>
    <w:rsid w:val="006D5AD1"/>
    <w:rsid w:val="006F049E"/>
    <w:rsid w:val="006F53C4"/>
    <w:rsid w:val="006F5D4C"/>
    <w:rsid w:val="007033AB"/>
    <w:rsid w:val="00711F35"/>
    <w:rsid w:val="00712459"/>
    <w:rsid w:val="00713482"/>
    <w:rsid w:val="0075107B"/>
    <w:rsid w:val="0075529D"/>
    <w:rsid w:val="00756837"/>
    <w:rsid w:val="00760847"/>
    <w:rsid w:val="007618FF"/>
    <w:rsid w:val="00764911"/>
    <w:rsid w:val="00795C5F"/>
    <w:rsid w:val="007972EC"/>
    <w:rsid w:val="007B1B90"/>
    <w:rsid w:val="007B36D5"/>
    <w:rsid w:val="007C3FBA"/>
    <w:rsid w:val="007D0B0B"/>
    <w:rsid w:val="007D735C"/>
    <w:rsid w:val="007F0305"/>
    <w:rsid w:val="007F18C6"/>
    <w:rsid w:val="00802461"/>
    <w:rsid w:val="008237F8"/>
    <w:rsid w:val="008260D4"/>
    <w:rsid w:val="0083357D"/>
    <w:rsid w:val="00834608"/>
    <w:rsid w:val="00836A3B"/>
    <w:rsid w:val="00863A9E"/>
    <w:rsid w:val="008B3201"/>
    <w:rsid w:val="008B74F6"/>
    <w:rsid w:val="008C15CC"/>
    <w:rsid w:val="008C1834"/>
    <w:rsid w:val="008D569B"/>
    <w:rsid w:val="008E6CDA"/>
    <w:rsid w:val="008F24F0"/>
    <w:rsid w:val="009075CF"/>
    <w:rsid w:val="009100AF"/>
    <w:rsid w:val="0091189D"/>
    <w:rsid w:val="00914863"/>
    <w:rsid w:val="0092160B"/>
    <w:rsid w:val="00924FB4"/>
    <w:rsid w:val="009410CA"/>
    <w:rsid w:val="00961EF1"/>
    <w:rsid w:val="00963833"/>
    <w:rsid w:val="00973997"/>
    <w:rsid w:val="0098052F"/>
    <w:rsid w:val="009814C3"/>
    <w:rsid w:val="0098427A"/>
    <w:rsid w:val="00992BFC"/>
    <w:rsid w:val="009B58D3"/>
    <w:rsid w:val="009D78D7"/>
    <w:rsid w:val="009F15E5"/>
    <w:rsid w:val="00A0066D"/>
    <w:rsid w:val="00A01780"/>
    <w:rsid w:val="00A16217"/>
    <w:rsid w:val="00A17428"/>
    <w:rsid w:val="00A40ED2"/>
    <w:rsid w:val="00A47112"/>
    <w:rsid w:val="00A51C6C"/>
    <w:rsid w:val="00A5447E"/>
    <w:rsid w:val="00A612BF"/>
    <w:rsid w:val="00A84169"/>
    <w:rsid w:val="00A875D1"/>
    <w:rsid w:val="00A92D73"/>
    <w:rsid w:val="00A93204"/>
    <w:rsid w:val="00AA5741"/>
    <w:rsid w:val="00AB276B"/>
    <w:rsid w:val="00AB7EC6"/>
    <w:rsid w:val="00AC4B52"/>
    <w:rsid w:val="00AD33F8"/>
    <w:rsid w:val="00AF709C"/>
    <w:rsid w:val="00B0557F"/>
    <w:rsid w:val="00B25CCE"/>
    <w:rsid w:val="00B308D6"/>
    <w:rsid w:val="00B61700"/>
    <w:rsid w:val="00B7453D"/>
    <w:rsid w:val="00B77CE0"/>
    <w:rsid w:val="00B95241"/>
    <w:rsid w:val="00BA08A6"/>
    <w:rsid w:val="00BA30FD"/>
    <w:rsid w:val="00BA42D7"/>
    <w:rsid w:val="00BB0B9E"/>
    <w:rsid w:val="00BB12F4"/>
    <w:rsid w:val="00BC272F"/>
    <w:rsid w:val="00BC443D"/>
    <w:rsid w:val="00BC4676"/>
    <w:rsid w:val="00BD264B"/>
    <w:rsid w:val="00BD56EA"/>
    <w:rsid w:val="00BD5AE8"/>
    <w:rsid w:val="00BE29AE"/>
    <w:rsid w:val="00BE5C47"/>
    <w:rsid w:val="00BF2B96"/>
    <w:rsid w:val="00C1071E"/>
    <w:rsid w:val="00C25128"/>
    <w:rsid w:val="00C42741"/>
    <w:rsid w:val="00C462FF"/>
    <w:rsid w:val="00C67758"/>
    <w:rsid w:val="00C92FE5"/>
    <w:rsid w:val="00C93B6B"/>
    <w:rsid w:val="00CD6D84"/>
    <w:rsid w:val="00CE7652"/>
    <w:rsid w:val="00CF3E94"/>
    <w:rsid w:val="00CF4C72"/>
    <w:rsid w:val="00D12897"/>
    <w:rsid w:val="00D12C7F"/>
    <w:rsid w:val="00D17105"/>
    <w:rsid w:val="00D223CE"/>
    <w:rsid w:val="00D22619"/>
    <w:rsid w:val="00D31A87"/>
    <w:rsid w:val="00D33FA2"/>
    <w:rsid w:val="00D371E2"/>
    <w:rsid w:val="00D5085B"/>
    <w:rsid w:val="00D61F50"/>
    <w:rsid w:val="00D820D4"/>
    <w:rsid w:val="00D834BF"/>
    <w:rsid w:val="00D85637"/>
    <w:rsid w:val="00D90E9D"/>
    <w:rsid w:val="00DD3740"/>
    <w:rsid w:val="00DD5E50"/>
    <w:rsid w:val="00DE3811"/>
    <w:rsid w:val="00DE40CF"/>
    <w:rsid w:val="00E114CF"/>
    <w:rsid w:val="00E320F3"/>
    <w:rsid w:val="00E43F49"/>
    <w:rsid w:val="00E50F7E"/>
    <w:rsid w:val="00E638BF"/>
    <w:rsid w:val="00E73809"/>
    <w:rsid w:val="00E75D55"/>
    <w:rsid w:val="00E76A81"/>
    <w:rsid w:val="00E8110A"/>
    <w:rsid w:val="00E956AB"/>
    <w:rsid w:val="00EA10BC"/>
    <w:rsid w:val="00EA6447"/>
    <w:rsid w:val="00EA71E7"/>
    <w:rsid w:val="00EA77AB"/>
    <w:rsid w:val="00EB3A6B"/>
    <w:rsid w:val="00ED005B"/>
    <w:rsid w:val="00EF6571"/>
    <w:rsid w:val="00F4422A"/>
    <w:rsid w:val="00F70EBA"/>
    <w:rsid w:val="00F7639F"/>
    <w:rsid w:val="00F924D6"/>
    <w:rsid w:val="00F96161"/>
    <w:rsid w:val="00FB622B"/>
    <w:rsid w:val="00FC0636"/>
    <w:rsid w:val="00FC0B64"/>
    <w:rsid w:val="00FC35A2"/>
    <w:rsid w:val="00FC5AA8"/>
    <w:rsid w:val="00FD6148"/>
    <w:rsid w:val="00FD6D40"/>
    <w:rsid w:val="00FE2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E36270"/>
  <w15:docId w15:val="{89EC116E-4EF1-4ED4-A8C6-ACB8548C3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Sombreadoclaro13">
    <w:name w:val="Sombreado claro13"/>
    <w:basedOn w:val="Tablanormal"/>
    <w:uiPriority w:val="60"/>
    <w:rsid w:val="00371C5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doclaro131">
    <w:name w:val="Sombreado claro131"/>
    <w:basedOn w:val="Tablanormal"/>
    <w:uiPriority w:val="60"/>
    <w:rsid w:val="00371C5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doclaro132">
    <w:name w:val="Sombreado claro132"/>
    <w:basedOn w:val="Tablanormal"/>
    <w:uiPriority w:val="60"/>
    <w:rsid w:val="003347F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doclaro133">
    <w:name w:val="Sombreado claro133"/>
    <w:basedOn w:val="Tablanormal"/>
    <w:uiPriority w:val="60"/>
    <w:rsid w:val="003347F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aconcuadrcula1">
    <w:name w:val="Tabla con cuadrícula1"/>
    <w:basedOn w:val="Tablanormal"/>
    <w:uiPriority w:val="59"/>
    <w:rsid w:val="00334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59"/>
    <w:rsid w:val="00334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D1289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5C3C6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C3C60"/>
  </w:style>
  <w:style w:type="paragraph" w:styleId="Piedepgina">
    <w:name w:val="footer"/>
    <w:basedOn w:val="Normal"/>
    <w:link w:val="PiedepginaCar"/>
    <w:uiPriority w:val="99"/>
    <w:unhideWhenUsed/>
    <w:rsid w:val="005C3C6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C60"/>
  </w:style>
  <w:style w:type="paragraph" w:styleId="Textodeglobo">
    <w:name w:val="Balloon Text"/>
    <w:basedOn w:val="Normal"/>
    <w:link w:val="TextodegloboCar"/>
    <w:uiPriority w:val="99"/>
    <w:semiHidden/>
    <w:unhideWhenUsed/>
    <w:rsid w:val="005C3C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C3C60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06CC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06CC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06CC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06C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06CC8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D820D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820D4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7033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1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CF074-C361-4BE2-9BEB-2774A7AFA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5</Words>
  <Characters>492</Characters>
  <Application>Microsoft Office Word</Application>
  <DocSecurity>0</DocSecurity>
  <Lines>1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nca</dc:creator>
  <cp:lastModifiedBy>Jesus González Moreno</cp:lastModifiedBy>
  <cp:revision>4</cp:revision>
  <dcterms:created xsi:type="dcterms:W3CDTF">2021-09-10T08:55:00Z</dcterms:created>
  <dcterms:modified xsi:type="dcterms:W3CDTF">2021-09-10T10:25:00Z</dcterms:modified>
</cp:coreProperties>
</file>